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E34C6" w:rsidRDefault="005C6594">
      <w:r>
        <w:rPr>
          <w:noProof/>
          <w:lang w:eastAsia="cs-CZ"/>
        </w:rPr>
        <w:drawing>
          <wp:inline distT="0" distB="0" distL="0" distR="0" wp14:anchorId="25B75AB9" wp14:editId="6F023739">
            <wp:extent cx="9135646" cy="5857875"/>
            <wp:effectExtent l="0" t="0" r="8890" b="0"/>
            <wp:docPr id="1" name="lightboxImage" descr="https://3cdn-268529.c.cdn77.org/wp-content/uploads/2014/01/business-model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ightboxImage" descr="https://3cdn-268529.c.cdn77.org/wp-content/uploads/2014/01/business-model.gif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902" b="2398"/>
                    <a:stretch/>
                  </pic:blipFill>
                  <pic:spPr bwMode="auto">
                    <a:xfrm>
                      <a:off x="0" y="0"/>
                      <a:ext cx="9148319" cy="58660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CE34C6" w:rsidSect="005C6594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2MDE0NzI3tzSzMDBQ0lEKTi0uzszPAykwrAUAUNDbgSwAAAA="/>
  </w:docVars>
  <w:rsids>
    <w:rsidRoot w:val="005C6594"/>
    <w:rsid w:val="000324F5"/>
    <w:rsid w:val="002A2977"/>
    <w:rsid w:val="005C6594"/>
    <w:rsid w:val="00897813"/>
    <w:rsid w:val="009518BB"/>
    <w:rsid w:val="00AF1489"/>
    <w:rsid w:val="00C52CF6"/>
    <w:rsid w:val="00C71972"/>
    <w:rsid w:val="00CE34C6"/>
    <w:rsid w:val="00E05D6F"/>
    <w:rsid w:val="00EA6094"/>
    <w:rsid w:val="00F216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E797DB2-5F3C-4882-86E5-243CEDFE3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basedOn w:val="Standardnpsmoodstavce"/>
    <w:uiPriority w:val="99"/>
    <w:semiHidden/>
    <w:unhideWhenUsed/>
    <w:rsid w:val="005C659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5C659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5C659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C659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C659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C65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C659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Adámek</dc:creator>
  <cp:keywords/>
  <dc:description/>
  <cp:lastModifiedBy>Pavel Adámek</cp:lastModifiedBy>
  <cp:revision>1</cp:revision>
  <dcterms:created xsi:type="dcterms:W3CDTF">2018-04-04T08:29:00Z</dcterms:created>
  <dcterms:modified xsi:type="dcterms:W3CDTF">2018-04-04T08:31:00Z</dcterms:modified>
</cp:coreProperties>
</file>